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19</w:t>
      </w:r>
      <w:r>
        <w:t xml:space="preserve"> </w:t>
      </w:r>
      <w:r>
        <w:t xml:space="preserve">06:15:3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01eb7a3011b69fdb4b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19T06:15:46Z</dcterms:created>
  <dcterms:modified xsi:type="dcterms:W3CDTF">2022-07-19T06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19 06:15:33</vt:lpwstr>
  </property>
</Properties>
</file>